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992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1275"/>
        <w:gridCol w:w="3686"/>
      </w:tblGrid>
      <w:tr w:rsidR="006A118F" w:rsidRPr="006A118F" w14:paraId="6D667876" w14:textId="77777777" w:rsidTr="00B24651">
        <w:trPr>
          <w:jc w:val="center"/>
        </w:trPr>
        <w:tc>
          <w:tcPr>
            <w:tcW w:w="4962" w:type="dxa"/>
            <w:vAlign w:val="center"/>
          </w:tcPr>
          <w:p w14:paraId="79CBE247" w14:textId="0D008D59" w:rsidR="006A118F" w:rsidRDefault="007C74FE" w:rsidP="00D45001">
            <w:pPr>
              <w:jc w:val="center"/>
              <w:rPr>
                <w:rFonts w:ascii="Gill Sans MT" w:hAnsi="Gill Sans MT"/>
                <w:b/>
                <w:bCs/>
                <w:sz w:val="36"/>
                <w:szCs w:val="36"/>
              </w:rPr>
            </w:pPr>
            <w:r w:rsidRPr="007C74FE">
              <w:rPr>
                <w:rFonts w:ascii="Gill Sans MT" w:hAnsi="Gill Sans MT"/>
                <w:b/>
                <w:bCs/>
                <w:sz w:val="36"/>
                <w:szCs w:val="36"/>
              </w:rPr>
              <w:t>Hygienekonzept</w:t>
            </w:r>
          </w:p>
          <w:p w14:paraId="7B834DF4" w14:textId="1E771E94" w:rsidR="00F54D26" w:rsidRPr="00F54D26" w:rsidRDefault="007C74FE" w:rsidP="00324082">
            <w:pPr>
              <w:spacing w:before="240"/>
              <w:jc w:val="center"/>
              <w:rPr>
                <w:rFonts w:ascii="Gill Sans MT" w:hAnsi="Gill Sans MT"/>
                <w:b/>
                <w:bCs/>
                <w:sz w:val="24"/>
                <w:szCs w:val="24"/>
              </w:rPr>
            </w:pPr>
            <w:r w:rsidRPr="00F54D26">
              <w:rPr>
                <w:rFonts w:ascii="Gill Sans MT" w:hAnsi="Gill Sans MT"/>
                <w:b/>
                <w:bCs/>
                <w:sz w:val="24"/>
                <w:szCs w:val="24"/>
              </w:rPr>
              <w:t>nach Corona-LVO MV</w:t>
            </w:r>
            <w:r w:rsidR="00F54D26">
              <w:rPr>
                <w:rFonts w:ascii="Gill Sans MT" w:hAnsi="Gill Sans MT"/>
                <w:b/>
                <w:bCs/>
                <w:sz w:val="24"/>
                <w:szCs w:val="24"/>
              </w:rPr>
              <w:t xml:space="preserve"> für </w:t>
            </w:r>
            <w:r w:rsidR="00164AA2">
              <w:rPr>
                <w:rFonts w:ascii="Gill Sans MT" w:hAnsi="Gill Sans MT"/>
                <w:b/>
                <w:bCs/>
                <w:sz w:val="24"/>
                <w:szCs w:val="24"/>
              </w:rPr>
              <w:t>26</w:t>
            </w:r>
            <w:r w:rsidR="00F54D26">
              <w:rPr>
                <w:rFonts w:ascii="Gill Sans MT" w:hAnsi="Gill Sans MT"/>
                <w:b/>
                <w:bCs/>
                <w:sz w:val="24"/>
                <w:szCs w:val="24"/>
              </w:rPr>
              <w:t>.06.2021</w:t>
            </w:r>
            <w:r w:rsidR="00DA4E08">
              <w:rPr>
                <w:rFonts w:ascii="Gill Sans MT" w:hAnsi="Gill Sans MT"/>
                <w:b/>
                <w:bCs/>
                <w:sz w:val="24"/>
                <w:szCs w:val="24"/>
              </w:rPr>
              <w:t xml:space="preserve"> im</w:t>
            </w:r>
          </w:p>
          <w:p w14:paraId="0A51AD02" w14:textId="056895FF" w:rsidR="006A118F" w:rsidRPr="006A118F" w:rsidRDefault="00904A6D" w:rsidP="00324082">
            <w:pPr>
              <w:spacing w:before="240"/>
              <w:jc w:val="center"/>
              <w:rPr>
                <w:rFonts w:ascii="Gill Sans MT" w:hAnsi="Gill Sans MT"/>
              </w:rPr>
            </w:pPr>
            <w:r w:rsidRPr="006A118F">
              <w:rPr>
                <w:rFonts w:ascii="Gill Sans MT" w:hAnsi="Gill Sans MT"/>
                <w:b/>
                <w:noProof/>
              </w:rPr>
              <w:drawing>
                <wp:inline distT="0" distB="0" distL="0" distR="0" wp14:anchorId="184EFC5B" wp14:editId="2933E2B0">
                  <wp:extent cx="1757710" cy="961200"/>
                  <wp:effectExtent l="0" t="0" r="0" b="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ulturgartenlogo_1300px_gross, transpar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710" cy="96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7A66E4D0" w14:textId="77777777" w:rsidR="006A118F" w:rsidRPr="006A118F" w:rsidRDefault="006A118F" w:rsidP="006C627B">
            <w:pPr>
              <w:ind w:left="-105"/>
              <w:jc w:val="center"/>
              <w:rPr>
                <w:rFonts w:ascii="Gill Sans MT" w:hAnsi="Gill Sans MT"/>
                <w:b/>
              </w:rPr>
            </w:pPr>
          </w:p>
        </w:tc>
        <w:tc>
          <w:tcPr>
            <w:tcW w:w="3686" w:type="dxa"/>
            <w:vAlign w:val="center"/>
          </w:tcPr>
          <w:p w14:paraId="7D782906" w14:textId="77777777" w:rsidR="00712CBD" w:rsidRDefault="00292536" w:rsidP="006C627B">
            <w:pPr>
              <w:ind w:left="-105"/>
              <w:jc w:val="center"/>
              <w:rPr>
                <w:rFonts w:ascii="Gill Sans MT" w:hAnsi="Gill Sans MT"/>
                <w:bCs/>
              </w:rPr>
            </w:pPr>
            <w:r>
              <w:rPr>
                <w:rFonts w:ascii="Gill Sans MT" w:hAnsi="Gill Sans MT"/>
                <w:bCs/>
                <w:noProof/>
              </w:rPr>
              <w:drawing>
                <wp:inline distT="0" distB="0" distL="0" distR="0" wp14:anchorId="523DDEC1" wp14:editId="22EE8504">
                  <wp:extent cx="1816100" cy="932180"/>
                  <wp:effectExtent l="0" t="0" r="0" b="1270"/>
                  <wp:docPr id="8" name="Grafik 8" descr="Ein Bild, das Text enthält.&#10;&#10;Automatisch generierte Beschreib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fik 8" descr="Ein Bild, das Text enthält.&#10;&#10;Automatisch generierte Beschreibu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6100" cy="932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B2774B" w14:textId="77777777" w:rsidR="00712CBD" w:rsidRDefault="00712CBD" w:rsidP="006C627B">
            <w:pPr>
              <w:ind w:left="-105"/>
              <w:jc w:val="center"/>
              <w:rPr>
                <w:rFonts w:ascii="Gill Sans MT" w:hAnsi="Gill Sans MT"/>
                <w:bCs/>
              </w:rPr>
            </w:pPr>
          </w:p>
          <w:p w14:paraId="08F388EB" w14:textId="05CAD0A1" w:rsidR="006A118F" w:rsidRPr="006A118F" w:rsidRDefault="00292536" w:rsidP="006C627B">
            <w:pPr>
              <w:ind w:left="-105"/>
              <w:jc w:val="center"/>
              <w:rPr>
                <w:rFonts w:ascii="Gill Sans MT" w:hAnsi="Gill Sans MT"/>
                <w:b/>
              </w:rPr>
            </w:pPr>
            <w:r w:rsidRPr="00292536">
              <w:rPr>
                <w:rFonts w:ascii="Gill Sans MT" w:hAnsi="Gill Sans MT"/>
                <w:bCs/>
              </w:rPr>
              <w:t>Veranstalter:</w:t>
            </w:r>
            <w:r>
              <w:rPr>
                <w:rFonts w:ascii="Gill Sans MT" w:hAnsi="Gill Sans MT"/>
                <w:b/>
              </w:rPr>
              <w:t xml:space="preserve"> BUND Schwerin</w:t>
            </w:r>
          </w:p>
          <w:p w14:paraId="01D85E3D" w14:textId="3B8385E0" w:rsidR="006A118F" w:rsidRPr="006A118F" w:rsidRDefault="006A118F" w:rsidP="006C627B">
            <w:pPr>
              <w:ind w:left="-105"/>
              <w:jc w:val="center"/>
              <w:rPr>
                <w:rFonts w:ascii="Gill Sans MT" w:hAnsi="Gill Sans MT"/>
              </w:rPr>
            </w:pPr>
            <w:r w:rsidRPr="006A118F">
              <w:rPr>
                <w:rFonts w:ascii="Gill Sans MT" w:hAnsi="Gill Sans MT"/>
              </w:rPr>
              <w:t xml:space="preserve">Wismarsche Straße </w:t>
            </w:r>
            <w:r w:rsidR="00B24651">
              <w:rPr>
                <w:rFonts w:ascii="Gill Sans MT" w:hAnsi="Gill Sans MT"/>
              </w:rPr>
              <w:t>152</w:t>
            </w:r>
          </w:p>
          <w:p w14:paraId="7B39A471" w14:textId="0A648724" w:rsidR="006A118F" w:rsidRPr="006A118F" w:rsidRDefault="006A118F" w:rsidP="00BB31C7">
            <w:pPr>
              <w:ind w:left="-105"/>
              <w:jc w:val="center"/>
              <w:rPr>
                <w:rFonts w:ascii="Gill Sans MT" w:hAnsi="Gill Sans MT"/>
              </w:rPr>
            </w:pPr>
            <w:r w:rsidRPr="006A118F">
              <w:rPr>
                <w:rFonts w:ascii="Gill Sans MT" w:hAnsi="Gill Sans MT"/>
              </w:rPr>
              <w:t>19053 Schwerin</w:t>
            </w:r>
          </w:p>
        </w:tc>
      </w:tr>
    </w:tbl>
    <w:p w14:paraId="3A326552" w14:textId="59719560" w:rsidR="006A118F" w:rsidRPr="00B235FA" w:rsidRDefault="00136747" w:rsidP="006C627B">
      <w:pPr>
        <w:pStyle w:val="Listenabsatz"/>
        <w:numPr>
          <w:ilvl w:val="0"/>
          <w:numId w:val="1"/>
        </w:numPr>
        <w:spacing w:before="240" w:line="240" w:lineRule="auto"/>
        <w:ind w:left="714" w:hanging="357"/>
        <w:rPr>
          <w:rFonts w:ascii="Gill Sans MT" w:hAnsi="Gill Sans MT"/>
          <w:b/>
          <w:bCs/>
          <w:sz w:val="32"/>
          <w:szCs w:val="32"/>
        </w:rPr>
      </w:pPr>
      <w:r w:rsidRPr="00B235FA">
        <w:rPr>
          <w:rFonts w:ascii="Gill Sans MT" w:hAnsi="Gill Sans MT"/>
          <w:b/>
          <w:bCs/>
          <w:sz w:val="32"/>
          <w:szCs w:val="32"/>
        </w:rPr>
        <w:t xml:space="preserve">Betretungsverbot </w:t>
      </w:r>
      <w:r w:rsidR="00856BD3">
        <w:rPr>
          <w:rFonts w:ascii="Gill Sans MT" w:hAnsi="Gill Sans MT"/>
          <w:b/>
          <w:bCs/>
          <w:sz w:val="32"/>
          <w:szCs w:val="32"/>
        </w:rPr>
        <w:t>bei Symptomen</w:t>
      </w:r>
    </w:p>
    <w:p w14:paraId="6F7597D7" w14:textId="479487E3" w:rsidR="006A118F" w:rsidRPr="00671D34" w:rsidRDefault="006A118F" w:rsidP="006C627B">
      <w:pPr>
        <w:ind w:left="708"/>
        <w:rPr>
          <w:rFonts w:ascii="Gill Sans MT" w:hAnsi="Gill Sans MT"/>
          <w:sz w:val="28"/>
          <w:szCs w:val="28"/>
        </w:rPr>
      </w:pPr>
      <w:r w:rsidRPr="00671D34">
        <w:rPr>
          <w:rFonts w:ascii="Gill Sans MT" w:hAnsi="Gill Sans MT"/>
          <w:sz w:val="28"/>
          <w:szCs w:val="28"/>
        </w:rPr>
        <w:t>Personen, welche Anzeichen einer akuten Atemwegsinfektion aufzeigen</w:t>
      </w:r>
      <w:r w:rsidR="00136747" w:rsidRPr="00671D34">
        <w:rPr>
          <w:rFonts w:ascii="Gill Sans MT" w:hAnsi="Gill Sans MT"/>
          <w:sz w:val="28"/>
          <w:szCs w:val="28"/>
        </w:rPr>
        <w:t xml:space="preserve">, </w:t>
      </w:r>
      <w:r w:rsidR="00C44928" w:rsidRPr="00671D34">
        <w:rPr>
          <w:rFonts w:ascii="Gill Sans MT" w:hAnsi="Gill Sans MT"/>
          <w:sz w:val="28"/>
          <w:szCs w:val="28"/>
        </w:rPr>
        <w:t xml:space="preserve">eine Sars-CoV-2-Infektion haben oder </w:t>
      </w:r>
      <w:r w:rsidR="000832B8" w:rsidRPr="00671D34">
        <w:rPr>
          <w:rFonts w:ascii="Gill Sans MT" w:hAnsi="Gill Sans MT"/>
          <w:sz w:val="28"/>
          <w:szCs w:val="28"/>
        </w:rPr>
        <w:t>für die</w:t>
      </w:r>
      <w:r w:rsidR="00A54099" w:rsidRPr="00671D34">
        <w:rPr>
          <w:rFonts w:ascii="Gill Sans MT" w:hAnsi="Gill Sans MT"/>
          <w:sz w:val="28"/>
          <w:szCs w:val="28"/>
        </w:rPr>
        <w:t xml:space="preserve"> eine Quarantäne</w:t>
      </w:r>
      <w:r w:rsidR="000832B8" w:rsidRPr="00671D34">
        <w:rPr>
          <w:rFonts w:ascii="Gill Sans MT" w:hAnsi="Gill Sans MT"/>
          <w:sz w:val="28"/>
          <w:szCs w:val="28"/>
        </w:rPr>
        <w:t>-Pflicht</w:t>
      </w:r>
      <w:r w:rsidR="00A54099" w:rsidRPr="00671D34">
        <w:rPr>
          <w:rFonts w:ascii="Gill Sans MT" w:hAnsi="Gill Sans MT"/>
          <w:sz w:val="28"/>
          <w:szCs w:val="28"/>
        </w:rPr>
        <w:t xml:space="preserve"> </w:t>
      </w:r>
      <w:r w:rsidR="000832B8" w:rsidRPr="00671D34">
        <w:rPr>
          <w:rFonts w:ascii="Gill Sans MT" w:hAnsi="Gill Sans MT"/>
          <w:sz w:val="28"/>
          <w:szCs w:val="28"/>
        </w:rPr>
        <w:t>besteht</w:t>
      </w:r>
      <w:r w:rsidR="00E9165F" w:rsidRPr="00671D34">
        <w:rPr>
          <w:rFonts w:ascii="Gill Sans MT" w:hAnsi="Gill Sans MT"/>
          <w:sz w:val="28"/>
          <w:szCs w:val="28"/>
        </w:rPr>
        <w:t xml:space="preserve">, </w:t>
      </w:r>
      <w:r w:rsidR="00136747" w:rsidRPr="00671D34">
        <w:rPr>
          <w:rFonts w:ascii="Gill Sans MT" w:hAnsi="Gill Sans MT"/>
          <w:sz w:val="28"/>
          <w:szCs w:val="28"/>
        </w:rPr>
        <w:t>dürfen das Vereinsgelände</w:t>
      </w:r>
      <w:r w:rsidR="00FD5C96" w:rsidRPr="00671D34">
        <w:rPr>
          <w:rFonts w:ascii="Gill Sans MT" w:hAnsi="Gill Sans MT"/>
          <w:sz w:val="28"/>
          <w:szCs w:val="28"/>
        </w:rPr>
        <w:t xml:space="preserve"> nicht betreten</w:t>
      </w:r>
      <w:r w:rsidRPr="00671D34">
        <w:rPr>
          <w:rFonts w:ascii="Gill Sans MT" w:hAnsi="Gill Sans MT"/>
          <w:sz w:val="28"/>
          <w:szCs w:val="28"/>
        </w:rPr>
        <w:t>.</w:t>
      </w:r>
    </w:p>
    <w:p w14:paraId="01CEFE7B" w14:textId="6178E749" w:rsidR="004B6CC3" w:rsidRPr="00B235FA" w:rsidRDefault="00B10DAF" w:rsidP="006C627B">
      <w:pPr>
        <w:pStyle w:val="Listenabsatz"/>
        <w:keepNext/>
        <w:numPr>
          <w:ilvl w:val="0"/>
          <w:numId w:val="1"/>
        </w:numPr>
        <w:spacing w:before="240" w:line="240" w:lineRule="auto"/>
        <w:ind w:left="714" w:hanging="357"/>
        <w:rPr>
          <w:rFonts w:ascii="Gill Sans MT" w:hAnsi="Gill Sans MT"/>
          <w:b/>
          <w:bCs/>
          <w:sz w:val="32"/>
          <w:szCs w:val="32"/>
        </w:rPr>
      </w:pPr>
      <w:r>
        <w:rPr>
          <w:rFonts w:ascii="Gill Sans MT" w:hAnsi="Gill Sans MT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8160B9A" wp14:editId="4ED7ABBE">
            <wp:simplePos x="0" y="0"/>
            <wp:positionH relativeFrom="page">
              <wp:posOffset>288290</wp:posOffset>
            </wp:positionH>
            <wp:positionV relativeFrom="page">
              <wp:posOffset>3495040</wp:posOffset>
            </wp:positionV>
            <wp:extent cx="1663200" cy="1663200"/>
            <wp:effectExtent l="0" t="0" r="0" b="0"/>
            <wp:wrapSquare wrapText="bothSides"/>
            <wp:docPr id="5" name="Grafik 5" descr="Ein Bild, das Kar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 descr="Ein Bild, das Karte enthält.&#10;&#10;Automatisch generierte Beschreibu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200" cy="166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65B8">
        <w:rPr>
          <w:noProof/>
        </w:rPr>
        <w:drawing>
          <wp:anchor distT="0" distB="0" distL="114300" distR="114300" simplePos="0" relativeHeight="251661312" behindDoc="0" locked="0" layoutInCell="1" allowOverlap="1" wp14:anchorId="3A863D0A" wp14:editId="516C322E">
            <wp:simplePos x="0" y="0"/>
            <wp:positionH relativeFrom="page">
              <wp:posOffset>5324475</wp:posOffset>
            </wp:positionH>
            <wp:positionV relativeFrom="page">
              <wp:posOffset>3380105</wp:posOffset>
            </wp:positionV>
            <wp:extent cx="1823720" cy="1981200"/>
            <wp:effectExtent l="0" t="0" r="5080" b="0"/>
            <wp:wrapSquare wrapText="bothSides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372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6926" w:rsidRPr="00B235FA">
        <w:rPr>
          <w:rFonts w:ascii="Gill Sans MT" w:hAnsi="Gill Sans MT"/>
          <w:b/>
          <w:bCs/>
          <w:sz w:val="32"/>
          <w:szCs w:val="32"/>
        </w:rPr>
        <w:t>Kontaktnachverfolgung</w:t>
      </w:r>
    </w:p>
    <w:p w14:paraId="43D387BE" w14:textId="243D4D1E" w:rsidR="004B6CC3" w:rsidRPr="00671D34" w:rsidRDefault="00E30A49" w:rsidP="006C627B">
      <w:pPr>
        <w:ind w:left="708"/>
        <w:rPr>
          <w:rFonts w:ascii="Gill Sans MT" w:hAnsi="Gill Sans MT"/>
          <w:sz w:val="24"/>
          <w:szCs w:val="24"/>
        </w:rPr>
      </w:pPr>
      <w:r w:rsidRPr="00671D34">
        <w:rPr>
          <w:rFonts w:ascii="Gill Sans MT" w:hAnsi="Gill Sans MT"/>
          <w:sz w:val="24"/>
          <w:szCs w:val="24"/>
        </w:rPr>
        <w:t>Folgende</w:t>
      </w:r>
      <w:r w:rsidR="004B6CC3" w:rsidRPr="00671D34">
        <w:rPr>
          <w:rFonts w:ascii="Gill Sans MT" w:hAnsi="Gill Sans MT"/>
          <w:sz w:val="24"/>
          <w:szCs w:val="24"/>
        </w:rPr>
        <w:t xml:space="preserve"> </w:t>
      </w:r>
      <w:r w:rsidR="00C43848" w:rsidRPr="00671D34">
        <w:rPr>
          <w:rFonts w:ascii="Gill Sans MT" w:hAnsi="Gill Sans MT"/>
          <w:sz w:val="24"/>
          <w:szCs w:val="24"/>
        </w:rPr>
        <w:t>p</w:t>
      </w:r>
      <w:r w:rsidR="004B6CC3" w:rsidRPr="00671D34">
        <w:rPr>
          <w:rFonts w:ascii="Gill Sans MT" w:hAnsi="Gill Sans MT"/>
          <w:sz w:val="24"/>
          <w:szCs w:val="24"/>
        </w:rPr>
        <w:t xml:space="preserve">ersonenbezogenen Daten </w:t>
      </w:r>
      <w:r w:rsidR="002C6CCD" w:rsidRPr="00671D34">
        <w:rPr>
          <w:rFonts w:ascii="Gill Sans MT" w:hAnsi="Gill Sans MT"/>
          <w:sz w:val="24"/>
          <w:szCs w:val="24"/>
        </w:rPr>
        <w:t>sind</w:t>
      </w:r>
      <w:r w:rsidR="004B6CC3" w:rsidRPr="00671D34">
        <w:rPr>
          <w:rFonts w:ascii="Gill Sans MT" w:hAnsi="Gill Sans MT"/>
          <w:sz w:val="24"/>
          <w:szCs w:val="24"/>
        </w:rPr>
        <w:t xml:space="preserve"> bei Betreten des </w:t>
      </w:r>
      <w:r w:rsidR="00FF4791" w:rsidRPr="00671D34">
        <w:rPr>
          <w:rFonts w:ascii="Gill Sans MT" w:hAnsi="Gill Sans MT"/>
          <w:sz w:val="24"/>
          <w:szCs w:val="24"/>
        </w:rPr>
        <w:t>Vereinsgeländes</w:t>
      </w:r>
      <w:r w:rsidR="004B6CC3" w:rsidRPr="00671D34">
        <w:rPr>
          <w:rFonts w:ascii="Gill Sans MT" w:hAnsi="Gill Sans MT"/>
          <w:sz w:val="24"/>
          <w:szCs w:val="24"/>
        </w:rPr>
        <w:t xml:space="preserve"> </w:t>
      </w:r>
      <w:r w:rsidR="002C6CCD" w:rsidRPr="00671D34">
        <w:rPr>
          <w:rFonts w:ascii="Gill Sans MT" w:hAnsi="Gill Sans MT"/>
          <w:sz w:val="24"/>
          <w:szCs w:val="24"/>
        </w:rPr>
        <w:t>anzugeben</w:t>
      </w:r>
      <w:r w:rsidRPr="00671D34">
        <w:rPr>
          <w:rFonts w:ascii="Gill Sans MT" w:hAnsi="Gill Sans MT"/>
          <w:sz w:val="24"/>
          <w:szCs w:val="24"/>
        </w:rPr>
        <w:t>:</w:t>
      </w:r>
      <w:r w:rsidR="004B6CC3" w:rsidRPr="00671D34">
        <w:rPr>
          <w:rFonts w:ascii="Gill Sans MT" w:hAnsi="Gill Sans MT"/>
          <w:sz w:val="24"/>
          <w:szCs w:val="24"/>
        </w:rPr>
        <w:t xml:space="preserve"> </w:t>
      </w:r>
      <w:r w:rsidRPr="00671D34">
        <w:rPr>
          <w:rFonts w:ascii="Gill Sans MT" w:hAnsi="Gill Sans MT"/>
          <w:sz w:val="24"/>
          <w:szCs w:val="24"/>
        </w:rPr>
        <w:t>Familienname, Vorname, vollständige Anschrift</w:t>
      </w:r>
      <w:r w:rsidR="00741DBC" w:rsidRPr="00671D34">
        <w:rPr>
          <w:rFonts w:ascii="Gill Sans MT" w:hAnsi="Gill Sans MT"/>
          <w:sz w:val="24"/>
          <w:szCs w:val="24"/>
        </w:rPr>
        <w:t>,</w:t>
      </w:r>
      <w:r w:rsidRPr="00671D34">
        <w:rPr>
          <w:rFonts w:ascii="Gill Sans MT" w:hAnsi="Gill Sans MT"/>
          <w:sz w:val="24"/>
          <w:szCs w:val="24"/>
        </w:rPr>
        <w:t xml:space="preserve"> Telefonnummer</w:t>
      </w:r>
      <w:r w:rsidR="00CF248C" w:rsidRPr="00671D34">
        <w:rPr>
          <w:rFonts w:ascii="Gill Sans MT" w:hAnsi="Gill Sans MT"/>
          <w:sz w:val="24"/>
          <w:szCs w:val="24"/>
        </w:rPr>
        <w:t>, Datum</w:t>
      </w:r>
      <w:r w:rsidR="00741DBC" w:rsidRPr="00671D34">
        <w:rPr>
          <w:rFonts w:ascii="Gill Sans MT" w:hAnsi="Gill Sans MT"/>
          <w:sz w:val="24"/>
          <w:szCs w:val="24"/>
        </w:rPr>
        <w:t xml:space="preserve"> und Uhrzeit des Besuchs</w:t>
      </w:r>
      <w:r w:rsidRPr="00671D34">
        <w:rPr>
          <w:rFonts w:ascii="Gill Sans MT" w:hAnsi="Gill Sans MT"/>
          <w:sz w:val="24"/>
          <w:szCs w:val="24"/>
        </w:rPr>
        <w:t>.</w:t>
      </w:r>
    </w:p>
    <w:p w14:paraId="6D94F7FE" w14:textId="04575410" w:rsidR="00FF4791" w:rsidRPr="00671D34" w:rsidRDefault="00871FE6" w:rsidP="006C627B">
      <w:pPr>
        <w:ind w:left="708"/>
        <w:rPr>
          <w:rFonts w:ascii="Gill Sans MT" w:hAnsi="Gill Sans MT"/>
          <w:sz w:val="28"/>
          <w:szCs w:val="28"/>
        </w:rPr>
      </w:pPr>
      <w:r w:rsidRPr="00671D34"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4DCFEA4C" wp14:editId="3ECDE2C8">
            <wp:simplePos x="0" y="0"/>
            <wp:positionH relativeFrom="column">
              <wp:posOffset>5301615</wp:posOffset>
            </wp:positionH>
            <wp:positionV relativeFrom="paragraph">
              <wp:posOffset>566420</wp:posOffset>
            </wp:positionV>
            <wp:extent cx="1385570" cy="1376045"/>
            <wp:effectExtent l="0" t="0" r="5080" b="0"/>
            <wp:wrapTight wrapText="bothSides">
              <wp:wrapPolygon edited="0">
                <wp:start x="0" y="0"/>
                <wp:lineTo x="0" y="21231"/>
                <wp:lineTo x="21382" y="21231"/>
                <wp:lineTo x="21382" y="0"/>
                <wp:lineTo x="0" y="0"/>
              </wp:wrapPolygon>
            </wp:wrapTight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8557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F4791" w:rsidRPr="00671D34">
        <w:rPr>
          <w:rFonts w:ascii="Gill Sans MT" w:hAnsi="Gill Sans MT"/>
          <w:sz w:val="28"/>
          <w:szCs w:val="28"/>
        </w:rPr>
        <w:t xml:space="preserve">Dies erfolgt </w:t>
      </w:r>
      <w:r w:rsidR="00FA5908" w:rsidRPr="00671D34">
        <w:rPr>
          <w:rFonts w:ascii="Gill Sans MT" w:hAnsi="Gill Sans MT"/>
          <w:sz w:val="28"/>
          <w:szCs w:val="28"/>
        </w:rPr>
        <w:t>vorzugsweise mit der</w:t>
      </w:r>
      <w:r w:rsidRPr="00671D34">
        <w:rPr>
          <w:rFonts w:ascii="Gill Sans MT" w:hAnsi="Gill Sans MT"/>
          <w:sz w:val="28"/>
          <w:szCs w:val="28"/>
        </w:rPr>
        <w:t xml:space="preserve"> </w:t>
      </w:r>
      <w:r w:rsidRPr="00671D34">
        <w:rPr>
          <w:rFonts w:ascii="Gill Sans MT" w:hAnsi="Gill Sans MT"/>
          <w:b/>
          <w:bCs/>
          <w:sz w:val="28"/>
          <w:szCs w:val="28"/>
        </w:rPr>
        <w:t>Corona-Warn-App</w:t>
      </w:r>
      <w:r w:rsidR="00FA5908" w:rsidRPr="00671D34">
        <w:rPr>
          <w:rFonts w:ascii="Gill Sans MT" w:hAnsi="Gill Sans MT"/>
          <w:sz w:val="28"/>
          <w:szCs w:val="28"/>
        </w:rPr>
        <w:t xml:space="preserve"> durch scannen des QR-Codes. Alternativ </w:t>
      </w:r>
      <w:r w:rsidR="005E26C8" w:rsidRPr="00671D34">
        <w:rPr>
          <w:rFonts w:ascii="Gill Sans MT" w:hAnsi="Gill Sans MT"/>
          <w:sz w:val="28"/>
          <w:szCs w:val="28"/>
        </w:rPr>
        <w:t xml:space="preserve">können Gäste und </w:t>
      </w:r>
      <w:r w:rsidR="001D64D5">
        <w:rPr>
          <w:rFonts w:ascii="Gill Sans MT" w:hAnsi="Gill Sans MT"/>
          <w:sz w:val="28"/>
          <w:szCs w:val="28"/>
        </w:rPr>
        <w:t>Veranstalter</w:t>
      </w:r>
      <w:r w:rsidR="005E26C8" w:rsidRPr="00671D34">
        <w:rPr>
          <w:rFonts w:ascii="Gill Sans MT" w:hAnsi="Gill Sans MT"/>
          <w:sz w:val="28"/>
          <w:szCs w:val="28"/>
        </w:rPr>
        <w:t xml:space="preserve"> </w:t>
      </w:r>
      <w:r w:rsidR="004E1F80" w:rsidRPr="00671D34">
        <w:rPr>
          <w:rFonts w:ascii="Gill Sans MT" w:hAnsi="Gill Sans MT"/>
          <w:sz w:val="28"/>
          <w:szCs w:val="28"/>
        </w:rPr>
        <w:t xml:space="preserve">die </w:t>
      </w:r>
      <w:r w:rsidR="004E1F80" w:rsidRPr="00671D34">
        <w:rPr>
          <w:rFonts w:ascii="Gill Sans MT" w:hAnsi="Gill Sans MT"/>
          <w:b/>
          <w:bCs/>
          <w:sz w:val="28"/>
          <w:szCs w:val="28"/>
        </w:rPr>
        <w:t>Luca-App</w:t>
      </w:r>
      <w:r w:rsidR="004E1F80" w:rsidRPr="00671D34">
        <w:rPr>
          <w:rFonts w:ascii="Gill Sans MT" w:hAnsi="Gill Sans MT"/>
          <w:sz w:val="28"/>
          <w:szCs w:val="28"/>
        </w:rPr>
        <w:t xml:space="preserve"> nutzen</w:t>
      </w:r>
      <w:r w:rsidR="004E1F80" w:rsidRPr="00671D34">
        <w:rPr>
          <w:rFonts w:ascii="Gill Sans MT" w:hAnsi="Gill Sans MT"/>
          <w:b/>
          <w:bCs/>
          <w:sz w:val="28"/>
          <w:szCs w:val="28"/>
        </w:rPr>
        <w:t xml:space="preserve"> </w:t>
      </w:r>
      <w:r w:rsidR="004E1F80" w:rsidRPr="00671D34">
        <w:rPr>
          <w:rFonts w:ascii="Gill Sans MT" w:hAnsi="Gill Sans MT"/>
          <w:sz w:val="28"/>
          <w:szCs w:val="28"/>
        </w:rPr>
        <w:t>oder</w:t>
      </w:r>
      <w:r w:rsidR="004E1F80" w:rsidRPr="00671D34">
        <w:rPr>
          <w:rFonts w:ascii="Gill Sans MT" w:hAnsi="Gill Sans MT"/>
          <w:b/>
          <w:bCs/>
          <w:sz w:val="28"/>
          <w:szCs w:val="28"/>
        </w:rPr>
        <w:t xml:space="preserve"> </w:t>
      </w:r>
      <w:r w:rsidR="005E26C8" w:rsidRPr="00671D34">
        <w:rPr>
          <w:rFonts w:ascii="Gill Sans MT" w:hAnsi="Gill Sans MT"/>
          <w:b/>
          <w:bCs/>
          <w:sz w:val="28"/>
          <w:szCs w:val="28"/>
        </w:rPr>
        <w:t>Zettel</w:t>
      </w:r>
      <w:r w:rsidR="005E26C8" w:rsidRPr="00671D34">
        <w:rPr>
          <w:rFonts w:ascii="Gill Sans MT" w:hAnsi="Gill Sans MT"/>
          <w:sz w:val="28"/>
          <w:szCs w:val="28"/>
        </w:rPr>
        <w:t xml:space="preserve"> </w:t>
      </w:r>
      <w:r w:rsidR="0097132E" w:rsidRPr="00671D34">
        <w:rPr>
          <w:rFonts w:ascii="Gill Sans MT" w:hAnsi="Gill Sans MT"/>
          <w:sz w:val="28"/>
          <w:szCs w:val="28"/>
        </w:rPr>
        <w:t>abgeben</w:t>
      </w:r>
      <w:r w:rsidR="005E26C8" w:rsidRPr="00671D34">
        <w:rPr>
          <w:rFonts w:ascii="Gill Sans MT" w:hAnsi="Gill Sans MT"/>
          <w:sz w:val="28"/>
          <w:szCs w:val="28"/>
        </w:rPr>
        <w:t>.</w:t>
      </w:r>
    </w:p>
    <w:p w14:paraId="41B69AEF" w14:textId="2540AB74" w:rsidR="00375BF5" w:rsidRDefault="00DD2BFC" w:rsidP="006C627B">
      <w:pPr>
        <w:ind w:left="708"/>
        <w:rPr>
          <w:rFonts w:ascii="Gill Sans MT" w:hAnsi="Gill Sans MT"/>
          <w:sz w:val="24"/>
          <w:szCs w:val="24"/>
        </w:rPr>
      </w:pPr>
      <w:r w:rsidRPr="00F20CDC">
        <w:rPr>
          <w:rFonts w:ascii="Gill Sans MT" w:hAnsi="Gill Sans MT"/>
          <w:sz w:val="24"/>
          <w:szCs w:val="24"/>
        </w:rPr>
        <w:t xml:space="preserve">Die erfassten Daten werden </w:t>
      </w:r>
      <w:r w:rsidR="00D40B81" w:rsidRPr="00F20CDC">
        <w:rPr>
          <w:rFonts w:ascii="Gill Sans MT" w:hAnsi="Gill Sans MT"/>
          <w:sz w:val="24"/>
          <w:szCs w:val="24"/>
        </w:rPr>
        <w:t>30 Tage</w:t>
      </w:r>
      <w:r w:rsidRPr="00F20CDC">
        <w:rPr>
          <w:rFonts w:ascii="Gill Sans MT" w:hAnsi="Gill Sans MT"/>
          <w:sz w:val="24"/>
          <w:szCs w:val="24"/>
        </w:rPr>
        <w:t xml:space="preserve"> lang </w:t>
      </w:r>
      <w:r w:rsidR="00E30A49" w:rsidRPr="00F20CDC">
        <w:rPr>
          <w:rFonts w:ascii="Gill Sans MT" w:hAnsi="Gill Sans MT"/>
          <w:sz w:val="24"/>
          <w:szCs w:val="24"/>
        </w:rPr>
        <w:t>aufbewahrt</w:t>
      </w:r>
      <w:r w:rsidR="004A12B6" w:rsidRPr="00F20CDC">
        <w:rPr>
          <w:rFonts w:ascii="Gill Sans MT" w:hAnsi="Gill Sans MT"/>
          <w:sz w:val="24"/>
          <w:szCs w:val="24"/>
        </w:rPr>
        <w:t>.</w:t>
      </w:r>
      <w:r w:rsidR="002F4F0C" w:rsidRPr="00F20CDC">
        <w:rPr>
          <w:rFonts w:ascii="Gill Sans MT" w:hAnsi="Gill Sans MT"/>
          <w:sz w:val="24"/>
          <w:szCs w:val="24"/>
        </w:rPr>
        <w:t xml:space="preserve"> </w:t>
      </w:r>
      <w:r w:rsidR="00E30A49" w:rsidRPr="00F20CDC">
        <w:rPr>
          <w:rFonts w:ascii="Gill Sans MT" w:hAnsi="Gill Sans MT"/>
          <w:sz w:val="24"/>
          <w:szCs w:val="24"/>
        </w:rPr>
        <w:t xml:space="preserve">In </w:t>
      </w:r>
      <w:r w:rsidR="00D40B81" w:rsidRPr="00F20CDC">
        <w:rPr>
          <w:rFonts w:ascii="Gill Sans MT" w:hAnsi="Gill Sans MT"/>
          <w:sz w:val="24"/>
          <w:szCs w:val="24"/>
        </w:rPr>
        <w:t>diesem Zeitraum</w:t>
      </w:r>
      <w:r w:rsidR="00E30A49" w:rsidRPr="00F20CDC">
        <w:rPr>
          <w:rFonts w:ascii="Gill Sans MT" w:hAnsi="Gill Sans MT"/>
          <w:sz w:val="24"/>
          <w:szCs w:val="24"/>
        </w:rPr>
        <w:t xml:space="preserve"> werden sie </w:t>
      </w:r>
      <w:r w:rsidR="009C34D7" w:rsidRPr="00F20CDC">
        <w:rPr>
          <w:rFonts w:ascii="Gill Sans MT" w:hAnsi="Gill Sans MT"/>
          <w:sz w:val="24"/>
          <w:szCs w:val="24"/>
        </w:rPr>
        <w:t>ausschließlich</w:t>
      </w:r>
      <w:r w:rsidR="00E30A49" w:rsidRPr="00F20CDC">
        <w:rPr>
          <w:rFonts w:ascii="Gill Sans MT" w:hAnsi="Gill Sans MT"/>
          <w:sz w:val="24"/>
          <w:szCs w:val="24"/>
        </w:rPr>
        <w:t xml:space="preserve"> </w:t>
      </w:r>
      <w:r w:rsidR="00D40B81" w:rsidRPr="00F20CDC">
        <w:rPr>
          <w:rFonts w:ascii="Gill Sans MT" w:hAnsi="Gill Sans MT"/>
          <w:sz w:val="24"/>
          <w:szCs w:val="24"/>
        </w:rPr>
        <w:t>im Falle einer bekannt gewordenen Corona-Infektion</w:t>
      </w:r>
      <w:r w:rsidR="00741DBC" w:rsidRPr="00F20CDC">
        <w:rPr>
          <w:rFonts w:ascii="Gill Sans MT" w:hAnsi="Gill Sans MT"/>
          <w:sz w:val="24"/>
          <w:szCs w:val="24"/>
        </w:rPr>
        <w:t xml:space="preserve"> </w:t>
      </w:r>
      <w:r w:rsidR="00E30A49" w:rsidRPr="00F20CDC">
        <w:rPr>
          <w:rFonts w:ascii="Gill Sans MT" w:hAnsi="Gill Sans MT"/>
          <w:sz w:val="24"/>
          <w:szCs w:val="24"/>
        </w:rPr>
        <w:t xml:space="preserve">dem Gesundheitsamt zur Verfügung gestellt, nicht </w:t>
      </w:r>
      <w:r w:rsidR="00741DBC" w:rsidRPr="00F20CDC">
        <w:rPr>
          <w:rFonts w:ascii="Gill Sans MT" w:hAnsi="Gill Sans MT"/>
          <w:sz w:val="24"/>
          <w:szCs w:val="24"/>
        </w:rPr>
        <w:t xml:space="preserve">anderweitig </w:t>
      </w:r>
      <w:r w:rsidR="00E30A49" w:rsidRPr="00F20CDC">
        <w:rPr>
          <w:rFonts w:ascii="Gill Sans MT" w:hAnsi="Gill Sans MT"/>
          <w:sz w:val="24"/>
          <w:szCs w:val="24"/>
        </w:rPr>
        <w:t>genutzt oder weitergegeben.</w:t>
      </w:r>
    </w:p>
    <w:p w14:paraId="3CFE391D" w14:textId="77777777" w:rsidR="001D64D5" w:rsidRPr="00F20CDC" w:rsidRDefault="001D64D5" w:rsidP="006C627B">
      <w:pPr>
        <w:ind w:left="708"/>
        <w:rPr>
          <w:rFonts w:ascii="Gill Sans MT" w:hAnsi="Gill Sans MT"/>
          <w:sz w:val="24"/>
          <w:szCs w:val="24"/>
        </w:rPr>
      </w:pPr>
    </w:p>
    <w:p w14:paraId="7A889CF1" w14:textId="504A50BB" w:rsidR="00CF248C" w:rsidRPr="00B235FA" w:rsidRDefault="00671D34" w:rsidP="006C627B">
      <w:pPr>
        <w:pStyle w:val="Listenabsatz"/>
        <w:numPr>
          <w:ilvl w:val="0"/>
          <w:numId w:val="1"/>
        </w:numPr>
        <w:spacing w:before="240" w:line="240" w:lineRule="auto"/>
        <w:ind w:left="714" w:hanging="357"/>
        <w:rPr>
          <w:rFonts w:ascii="Gill Sans MT" w:hAnsi="Gill Sans MT"/>
          <w:b/>
          <w:bCs/>
          <w:sz w:val="32"/>
          <w:szCs w:val="32"/>
        </w:rPr>
      </w:pPr>
      <w:r>
        <w:rPr>
          <w:rFonts w:ascii="Gill Sans MT" w:hAnsi="Gill Sans MT"/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72E96E63" wp14:editId="50BF1D66">
            <wp:simplePos x="0" y="0"/>
            <wp:positionH relativeFrom="page">
              <wp:posOffset>285750</wp:posOffset>
            </wp:positionH>
            <wp:positionV relativeFrom="page">
              <wp:posOffset>6913245</wp:posOffset>
            </wp:positionV>
            <wp:extent cx="1664335" cy="1664335"/>
            <wp:effectExtent l="0" t="0" r="0" b="0"/>
            <wp:wrapSquare wrapText="bothSides"/>
            <wp:docPr id="4" name="Grafik 4" descr="Ein Bild, das Text, CD, Vektorgrafike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 descr="Ein Bild, das Text, CD, Vektorgrafiken enthält.&#10;&#10;Automatisch generierte Beschreibu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35" cy="1664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248C" w:rsidRPr="00B235FA">
        <w:rPr>
          <w:rFonts w:ascii="Gill Sans MT" w:hAnsi="Gill Sans MT"/>
          <w:b/>
          <w:bCs/>
          <w:sz w:val="32"/>
          <w:szCs w:val="32"/>
        </w:rPr>
        <w:t>Abstand</w:t>
      </w:r>
    </w:p>
    <w:p w14:paraId="7C74E9EE" w14:textId="507639A0" w:rsidR="00864B54" w:rsidRDefault="008C247D" w:rsidP="00D95E49">
      <w:pPr>
        <w:ind w:left="708"/>
        <w:rPr>
          <w:rFonts w:ascii="Gill Sans MT" w:hAnsi="Gill Sans MT"/>
          <w:sz w:val="28"/>
          <w:szCs w:val="28"/>
        </w:rPr>
      </w:pPr>
      <w:r w:rsidRPr="00671D34">
        <w:rPr>
          <w:rFonts w:ascii="Gill Sans MT" w:hAnsi="Gill Sans MT"/>
          <w:sz w:val="28"/>
          <w:szCs w:val="28"/>
        </w:rPr>
        <w:t xml:space="preserve">Der </w:t>
      </w:r>
      <w:r w:rsidR="00CF248C" w:rsidRPr="00671D34">
        <w:rPr>
          <w:rFonts w:ascii="Gill Sans MT" w:hAnsi="Gill Sans MT"/>
          <w:sz w:val="28"/>
          <w:szCs w:val="28"/>
        </w:rPr>
        <w:t xml:space="preserve">erforderliche Mindestabstandes von 1,5 Meter </w:t>
      </w:r>
      <w:r w:rsidR="00475F48">
        <w:rPr>
          <w:rFonts w:ascii="Gill Sans MT" w:hAnsi="Gill Sans MT"/>
          <w:sz w:val="28"/>
          <w:szCs w:val="28"/>
        </w:rPr>
        <w:t>zu anderen</w:t>
      </w:r>
      <w:r w:rsidR="00CF248C" w:rsidRPr="00671D34">
        <w:rPr>
          <w:rFonts w:ascii="Gill Sans MT" w:hAnsi="Gill Sans MT"/>
          <w:sz w:val="28"/>
          <w:szCs w:val="28"/>
        </w:rPr>
        <w:t xml:space="preserve"> </w:t>
      </w:r>
      <w:r w:rsidR="00475F48">
        <w:rPr>
          <w:rFonts w:ascii="Gill Sans MT" w:hAnsi="Gill Sans MT"/>
          <w:sz w:val="28"/>
          <w:szCs w:val="28"/>
        </w:rPr>
        <w:t>Besuchern bzw. Gruppen</w:t>
      </w:r>
      <w:r w:rsidRPr="00671D34">
        <w:rPr>
          <w:rFonts w:ascii="Gill Sans MT" w:hAnsi="Gill Sans MT"/>
          <w:sz w:val="28"/>
          <w:szCs w:val="28"/>
        </w:rPr>
        <w:t xml:space="preserve"> </w:t>
      </w:r>
      <w:r w:rsidR="001F6F9F" w:rsidRPr="00671D34">
        <w:rPr>
          <w:rFonts w:ascii="Gill Sans MT" w:hAnsi="Gill Sans MT"/>
          <w:sz w:val="28"/>
          <w:szCs w:val="28"/>
        </w:rPr>
        <w:t>ist</w:t>
      </w:r>
      <w:r w:rsidRPr="00671D34">
        <w:rPr>
          <w:rFonts w:ascii="Gill Sans MT" w:hAnsi="Gill Sans MT"/>
          <w:sz w:val="28"/>
          <w:szCs w:val="28"/>
        </w:rPr>
        <w:t xml:space="preserve"> ein</w:t>
      </w:r>
      <w:r w:rsidR="001F6F9F" w:rsidRPr="00671D34">
        <w:rPr>
          <w:rFonts w:ascii="Gill Sans MT" w:hAnsi="Gill Sans MT"/>
          <w:sz w:val="28"/>
          <w:szCs w:val="28"/>
        </w:rPr>
        <w:t>zu</w:t>
      </w:r>
      <w:r w:rsidRPr="00671D34">
        <w:rPr>
          <w:rFonts w:ascii="Gill Sans MT" w:hAnsi="Gill Sans MT"/>
          <w:sz w:val="28"/>
          <w:szCs w:val="28"/>
        </w:rPr>
        <w:t>halten.</w:t>
      </w:r>
      <w:r w:rsidR="00931D89" w:rsidRPr="00671D34">
        <w:rPr>
          <w:rFonts w:ascii="Gill Sans MT" w:hAnsi="Gill Sans MT"/>
          <w:sz w:val="28"/>
          <w:szCs w:val="28"/>
        </w:rPr>
        <w:t xml:space="preserve"> </w:t>
      </w:r>
      <w:r w:rsidR="00EA6E5E">
        <w:rPr>
          <w:rFonts w:ascii="Gill Sans MT" w:hAnsi="Gill Sans MT"/>
          <w:sz w:val="28"/>
          <w:szCs w:val="28"/>
        </w:rPr>
        <w:t>Achten Sie bitte insbesondere in Warteschlangen darauf.</w:t>
      </w:r>
    </w:p>
    <w:p w14:paraId="20F10808" w14:textId="77777777" w:rsidR="007B36CB" w:rsidRPr="00671D34" w:rsidRDefault="007B36CB" w:rsidP="00C34095">
      <w:pPr>
        <w:ind w:left="708"/>
        <w:rPr>
          <w:rFonts w:ascii="Gill Sans MT" w:hAnsi="Gill Sans MT"/>
          <w:sz w:val="28"/>
          <w:szCs w:val="28"/>
        </w:rPr>
      </w:pPr>
    </w:p>
    <w:p w14:paraId="14BA4018" w14:textId="77777777" w:rsidR="009C34D7" w:rsidRPr="00B235FA" w:rsidRDefault="00671D34" w:rsidP="00671D34">
      <w:pPr>
        <w:pStyle w:val="Listenabsatz"/>
        <w:spacing w:before="240" w:line="240" w:lineRule="auto"/>
        <w:ind w:left="714"/>
        <w:rPr>
          <w:rFonts w:ascii="Gill Sans MT" w:hAnsi="Gill Sans MT"/>
          <w:b/>
          <w:bCs/>
          <w:sz w:val="32"/>
          <w:szCs w:val="32"/>
        </w:rPr>
      </w:pPr>
      <w:r>
        <w:rPr>
          <w:rFonts w:ascii="Gill Sans MT" w:hAnsi="Gill Sans MT"/>
          <w:b/>
          <w:bCs/>
          <w:sz w:val="32"/>
          <w:szCs w:val="32"/>
        </w:rPr>
        <w:t xml:space="preserve">4. </w:t>
      </w:r>
      <w:r w:rsidR="000D69B2">
        <w:rPr>
          <w:rFonts w:ascii="Gill Sans MT" w:hAnsi="Gill Sans MT"/>
          <w:b/>
          <w:bCs/>
          <w:sz w:val="32"/>
          <w:szCs w:val="32"/>
        </w:rPr>
        <w:t>Maske</w:t>
      </w:r>
      <w:r w:rsidR="0009698F" w:rsidRPr="00B235FA">
        <w:rPr>
          <w:rFonts w:ascii="Gill Sans MT" w:hAnsi="Gill Sans MT"/>
          <w:b/>
          <w:bCs/>
          <w:sz w:val="32"/>
          <w:szCs w:val="32"/>
        </w:rPr>
        <w:t xml:space="preserve"> </w:t>
      </w:r>
    </w:p>
    <w:p w14:paraId="7D39D349" w14:textId="0943325C" w:rsidR="005553DF" w:rsidRDefault="00671D34" w:rsidP="00864B54">
      <w:pPr>
        <w:ind w:left="708"/>
        <w:rPr>
          <w:rFonts w:ascii="Gill Sans MT" w:hAnsi="Gill Sans MT"/>
          <w:sz w:val="28"/>
          <w:szCs w:val="28"/>
        </w:rPr>
      </w:pPr>
      <w:r w:rsidRPr="00671D34">
        <w:rPr>
          <w:rFonts w:ascii="Gill Sans MT" w:hAnsi="Gill Sans MT"/>
          <w:noProof/>
          <w:sz w:val="28"/>
          <w:szCs w:val="28"/>
        </w:rPr>
        <w:drawing>
          <wp:anchor distT="0" distB="0" distL="114300" distR="114300" simplePos="0" relativeHeight="251664384" behindDoc="0" locked="0" layoutInCell="1" allowOverlap="1" wp14:anchorId="5A23CC50" wp14:editId="3823CEBE">
            <wp:simplePos x="0" y="0"/>
            <wp:positionH relativeFrom="page">
              <wp:posOffset>286385</wp:posOffset>
            </wp:positionH>
            <wp:positionV relativeFrom="page">
              <wp:posOffset>8650605</wp:posOffset>
            </wp:positionV>
            <wp:extent cx="1663200" cy="1663200"/>
            <wp:effectExtent l="0" t="0" r="0" b="0"/>
            <wp:wrapSquare wrapText="bothSides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200" cy="166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7F0">
        <w:rPr>
          <w:rFonts w:ascii="Gill Sans MT" w:hAnsi="Gill Sans MT"/>
          <w:sz w:val="28"/>
          <w:szCs w:val="28"/>
        </w:rPr>
        <w:t>E</w:t>
      </w:r>
      <w:r w:rsidR="00D4345C" w:rsidRPr="00671D34">
        <w:rPr>
          <w:rFonts w:ascii="Gill Sans MT" w:hAnsi="Gill Sans MT"/>
          <w:sz w:val="28"/>
          <w:szCs w:val="28"/>
        </w:rPr>
        <w:t xml:space="preserve">ine Mund-Nase-Bedeckung </w:t>
      </w:r>
      <w:r w:rsidR="004667F0">
        <w:rPr>
          <w:rFonts w:ascii="Gill Sans MT" w:hAnsi="Gill Sans MT"/>
          <w:sz w:val="28"/>
          <w:szCs w:val="28"/>
        </w:rPr>
        <w:t xml:space="preserve">ist </w:t>
      </w:r>
      <w:r w:rsidR="00D4345C" w:rsidRPr="00671D34">
        <w:rPr>
          <w:rFonts w:ascii="Gill Sans MT" w:hAnsi="Gill Sans MT"/>
          <w:sz w:val="28"/>
          <w:szCs w:val="28"/>
        </w:rPr>
        <w:t>zu tragen</w:t>
      </w:r>
      <w:r w:rsidR="004667F0">
        <w:rPr>
          <w:rFonts w:ascii="Gill Sans MT" w:hAnsi="Gill Sans MT"/>
          <w:sz w:val="28"/>
          <w:szCs w:val="28"/>
        </w:rPr>
        <w:t>: in Innenbereichen</w:t>
      </w:r>
      <w:r w:rsidR="00ED1A47">
        <w:rPr>
          <w:rFonts w:ascii="Gill Sans MT" w:hAnsi="Gill Sans MT"/>
          <w:sz w:val="28"/>
          <w:szCs w:val="28"/>
        </w:rPr>
        <w:t>,</w:t>
      </w:r>
      <w:r w:rsidR="004667F0">
        <w:rPr>
          <w:rFonts w:ascii="Gill Sans MT" w:hAnsi="Gill Sans MT"/>
          <w:sz w:val="28"/>
          <w:szCs w:val="28"/>
        </w:rPr>
        <w:t xml:space="preserve"> im Bereich der Verkaufsstände und überall, wo der Abstand </w:t>
      </w:r>
      <w:r w:rsidR="00ED1A47">
        <w:rPr>
          <w:rFonts w:ascii="Gill Sans MT" w:hAnsi="Gill Sans MT"/>
          <w:sz w:val="28"/>
          <w:szCs w:val="28"/>
        </w:rPr>
        <w:t xml:space="preserve">nicht gewahrt </w:t>
      </w:r>
      <w:r w:rsidR="00D95E49">
        <w:rPr>
          <w:rFonts w:ascii="Gill Sans MT" w:hAnsi="Gill Sans MT"/>
          <w:sz w:val="28"/>
          <w:szCs w:val="28"/>
        </w:rPr>
        <w:t>werden kann</w:t>
      </w:r>
      <w:r w:rsidR="00D4345C" w:rsidRPr="00671D34">
        <w:rPr>
          <w:rFonts w:ascii="Gill Sans MT" w:hAnsi="Gill Sans MT"/>
          <w:sz w:val="28"/>
          <w:szCs w:val="28"/>
        </w:rPr>
        <w:t>.</w:t>
      </w:r>
    </w:p>
    <w:p w14:paraId="155CA2E7" w14:textId="2365189A" w:rsidR="005553DF" w:rsidRPr="007B36CB" w:rsidRDefault="00971F65" w:rsidP="007B36CB">
      <w:pPr>
        <w:shd w:val="clear" w:color="auto" w:fill="FFF2CC" w:themeFill="accent4" w:themeFillTint="33"/>
        <w:jc w:val="both"/>
        <w:rPr>
          <w:rFonts w:ascii="Gill Sans MT" w:hAnsi="Gill Sans MT"/>
          <w:sz w:val="24"/>
          <w:szCs w:val="24"/>
        </w:rPr>
      </w:pPr>
      <w:r w:rsidRPr="008E52AA">
        <w:rPr>
          <w:rFonts w:ascii="Gill Sans MT" w:hAnsi="Gill Sans MT"/>
          <w:sz w:val="24"/>
          <w:szCs w:val="24"/>
        </w:rPr>
        <w:t>Bitte</w:t>
      </w:r>
      <w:r w:rsidR="00B95920" w:rsidRPr="008E52AA">
        <w:rPr>
          <w:rFonts w:ascii="Gill Sans MT" w:hAnsi="Gill Sans MT"/>
          <w:sz w:val="24"/>
          <w:szCs w:val="24"/>
        </w:rPr>
        <w:t xml:space="preserve"> haben Sie Verrständnis dafür, dass eine Kontrolle von Impfausweisen und</w:t>
      </w:r>
      <w:r w:rsidR="002F543E" w:rsidRPr="008E52AA">
        <w:rPr>
          <w:rFonts w:ascii="Gill Sans MT" w:hAnsi="Gill Sans MT"/>
          <w:sz w:val="24"/>
          <w:szCs w:val="24"/>
        </w:rPr>
        <w:t xml:space="preserve"> Genesenenbesstätigungen einen zu hohen Aufwand bedeute</w:t>
      </w:r>
      <w:r w:rsidR="00E80A27" w:rsidRPr="008E52AA">
        <w:rPr>
          <w:rFonts w:ascii="Gill Sans MT" w:hAnsi="Gill Sans MT"/>
          <w:sz w:val="24"/>
          <w:szCs w:val="24"/>
        </w:rPr>
        <w:t>n würde</w:t>
      </w:r>
      <w:r w:rsidR="002F543E" w:rsidRPr="008E52AA">
        <w:rPr>
          <w:rFonts w:ascii="Gill Sans MT" w:hAnsi="Gill Sans MT"/>
          <w:sz w:val="24"/>
          <w:szCs w:val="24"/>
        </w:rPr>
        <w:t>.</w:t>
      </w:r>
      <w:r w:rsidR="00E80A27" w:rsidRPr="008E52AA">
        <w:rPr>
          <w:rFonts w:ascii="Gill Sans MT" w:hAnsi="Gill Sans MT"/>
          <w:sz w:val="24"/>
          <w:szCs w:val="24"/>
        </w:rPr>
        <w:t xml:space="preserve"> Deshalb gelten die genannten Regeln für alle Gäste. Vielen Dank!</w:t>
      </w:r>
      <w:r w:rsidR="002F543E" w:rsidRPr="008E52AA">
        <w:rPr>
          <w:rFonts w:ascii="Gill Sans MT" w:hAnsi="Gill Sans MT"/>
          <w:sz w:val="24"/>
          <w:szCs w:val="24"/>
        </w:rPr>
        <w:t xml:space="preserve"> </w:t>
      </w:r>
    </w:p>
    <w:sectPr w:rsidR="005553DF" w:rsidRPr="007B36CB" w:rsidSect="00A261F9">
      <w:footerReference w:type="default" r:id="rId14"/>
      <w:pgSz w:w="11906" w:h="16838"/>
      <w:pgMar w:top="720" w:right="720" w:bottom="720" w:left="720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1D837" w14:textId="77777777" w:rsidR="001B6E5B" w:rsidRDefault="001B6E5B" w:rsidP="00C162F8">
      <w:pPr>
        <w:spacing w:after="0" w:line="240" w:lineRule="auto"/>
      </w:pPr>
      <w:r>
        <w:separator/>
      </w:r>
    </w:p>
  </w:endnote>
  <w:endnote w:type="continuationSeparator" w:id="0">
    <w:p w14:paraId="098470FF" w14:textId="77777777" w:rsidR="001B6E5B" w:rsidRDefault="001B6E5B" w:rsidP="00C16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altName w:val="Gill Sans MT"/>
    <w:charset w:val="00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A unliniert">
    <w:panose1 w:val="05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8A358" w14:textId="047F0D98" w:rsidR="00FB2768" w:rsidRPr="00FB2768" w:rsidRDefault="00D65E89" w:rsidP="00FB2768">
    <w:pPr>
      <w:pStyle w:val="Fuzeile"/>
      <w:jc w:val="right"/>
      <w:rPr>
        <w:rFonts w:ascii="VA unliniert" w:hAnsi="VA unliniert"/>
        <w:sz w:val="20"/>
        <w:szCs w:val="20"/>
      </w:rPr>
    </w:pPr>
    <w:r>
      <w:rPr>
        <w:rFonts w:ascii="VA unliniert" w:hAnsi="VA unliniert"/>
        <w:sz w:val="20"/>
        <w:szCs w:val="20"/>
      </w:rPr>
      <w:t>1</w:t>
    </w:r>
    <w:r w:rsidR="00D45001">
      <w:rPr>
        <w:rFonts w:ascii="VA unliniert" w:hAnsi="VA unliniert"/>
        <w:sz w:val="20"/>
        <w:szCs w:val="20"/>
      </w:rPr>
      <w:t>6</w:t>
    </w:r>
    <w:r w:rsidR="00FB2768" w:rsidRPr="00FB2768">
      <w:rPr>
        <w:rFonts w:ascii="VA unliniert" w:hAnsi="VA unliniert"/>
        <w:sz w:val="20"/>
        <w:szCs w:val="20"/>
      </w:rPr>
      <w:t>.0</w:t>
    </w:r>
    <w:r w:rsidR="00E06224">
      <w:rPr>
        <w:rFonts w:ascii="VA unliniert" w:hAnsi="VA unliniert"/>
        <w:sz w:val="20"/>
        <w:szCs w:val="20"/>
      </w:rPr>
      <w:t>6</w:t>
    </w:r>
    <w:r w:rsidR="00FB2768" w:rsidRPr="00FB2768">
      <w:rPr>
        <w:rFonts w:ascii="VA unliniert" w:hAnsi="VA unliniert"/>
        <w:sz w:val="20"/>
        <w:szCs w:val="20"/>
      </w:rPr>
      <w:t xml:space="preserve">.2021, </w:t>
    </w:r>
    <w:r w:rsidR="00D45001">
      <w:rPr>
        <w:rFonts w:ascii="VA unliniert" w:hAnsi="VA unliniert"/>
        <w:sz w:val="20"/>
        <w:szCs w:val="20"/>
      </w:rPr>
      <w:t>BUND Schweri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D9858" w14:textId="77777777" w:rsidR="001B6E5B" w:rsidRDefault="001B6E5B" w:rsidP="00C162F8">
      <w:pPr>
        <w:spacing w:after="0" w:line="240" w:lineRule="auto"/>
      </w:pPr>
      <w:r>
        <w:separator/>
      </w:r>
    </w:p>
  </w:footnote>
  <w:footnote w:type="continuationSeparator" w:id="0">
    <w:p w14:paraId="3F626248" w14:textId="77777777" w:rsidR="001B6E5B" w:rsidRDefault="001B6E5B" w:rsidP="00C162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27A32"/>
    <w:multiLevelType w:val="hybridMultilevel"/>
    <w:tmpl w:val="E542D32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919F9"/>
    <w:multiLevelType w:val="hybridMultilevel"/>
    <w:tmpl w:val="4B50C51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B57310"/>
    <w:multiLevelType w:val="hybridMultilevel"/>
    <w:tmpl w:val="6310B5B2"/>
    <w:lvl w:ilvl="0" w:tplc="6DFE35F4">
      <w:numFmt w:val="bullet"/>
      <w:lvlText w:val="-"/>
      <w:lvlJc w:val="left"/>
      <w:pPr>
        <w:ind w:left="1068" w:hanging="360"/>
      </w:pPr>
      <w:rPr>
        <w:rFonts w:ascii="Gill Sans MT" w:eastAsiaTheme="minorHAnsi" w:hAnsi="Gill Sans M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57C73984"/>
    <w:multiLevelType w:val="hybridMultilevel"/>
    <w:tmpl w:val="184684F4"/>
    <w:lvl w:ilvl="0" w:tplc="02C22BA8">
      <w:numFmt w:val="bullet"/>
      <w:lvlText w:val="-"/>
      <w:lvlJc w:val="left"/>
      <w:pPr>
        <w:ind w:left="255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97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69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41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13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85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57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29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015" w:hanging="360"/>
      </w:pPr>
      <w:rPr>
        <w:rFonts w:ascii="Wingdings" w:hAnsi="Wingdings" w:hint="default"/>
      </w:rPr>
    </w:lvl>
  </w:abstractNum>
  <w:abstractNum w:abstractNumId="4" w15:restartNumberingAfterBreak="0">
    <w:nsid w:val="6FCE0E16"/>
    <w:multiLevelType w:val="hybridMultilevel"/>
    <w:tmpl w:val="E542D32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jYxN7c0NDQ2NjJR0lEKTi0uzszPAykwrwUAgNLZ+ywAAAA="/>
  </w:docVars>
  <w:rsids>
    <w:rsidRoot w:val="00662D00"/>
    <w:rsid w:val="00014E88"/>
    <w:rsid w:val="00021FBA"/>
    <w:rsid w:val="00070585"/>
    <w:rsid w:val="000832B8"/>
    <w:rsid w:val="0009698F"/>
    <w:rsid w:val="000A629E"/>
    <w:rsid w:val="000C3DDC"/>
    <w:rsid w:val="000D0BFE"/>
    <w:rsid w:val="000D69B2"/>
    <w:rsid w:val="000E6DB0"/>
    <w:rsid w:val="00136747"/>
    <w:rsid w:val="00164AA2"/>
    <w:rsid w:val="00175772"/>
    <w:rsid w:val="00177320"/>
    <w:rsid w:val="00182085"/>
    <w:rsid w:val="001A5D8D"/>
    <w:rsid w:val="001B6E5B"/>
    <w:rsid w:val="001C2DAA"/>
    <w:rsid w:val="001D63BB"/>
    <w:rsid w:val="001D64D5"/>
    <w:rsid w:val="001E2F18"/>
    <w:rsid w:val="001F6F9F"/>
    <w:rsid w:val="00202617"/>
    <w:rsid w:val="002230C5"/>
    <w:rsid w:val="00252B3A"/>
    <w:rsid w:val="0028787E"/>
    <w:rsid w:val="00292536"/>
    <w:rsid w:val="00294DCC"/>
    <w:rsid w:val="002A019A"/>
    <w:rsid w:val="002B0686"/>
    <w:rsid w:val="002C6CCD"/>
    <w:rsid w:val="002F4F0C"/>
    <w:rsid w:val="002F543E"/>
    <w:rsid w:val="002F7BB1"/>
    <w:rsid w:val="00301545"/>
    <w:rsid w:val="003148DA"/>
    <w:rsid w:val="003152F0"/>
    <w:rsid w:val="00324082"/>
    <w:rsid w:val="00375BF5"/>
    <w:rsid w:val="00383FD2"/>
    <w:rsid w:val="003B22CC"/>
    <w:rsid w:val="003B3AD5"/>
    <w:rsid w:val="003B3D23"/>
    <w:rsid w:val="003C76DB"/>
    <w:rsid w:val="003D4ABA"/>
    <w:rsid w:val="003E496A"/>
    <w:rsid w:val="003E5165"/>
    <w:rsid w:val="004212AE"/>
    <w:rsid w:val="004667F0"/>
    <w:rsid w:val="00475F48"/>
    <w:rsid w:val="00483891"/>
    <w:rsid w:val="00491642"/>
    <w:rsid w:val="004A12B6"/>
    <w:rsid w:val="004B6CC3"/>
    <w:rsid w:val="004C0146"/>
    <w:rsid w:val="004E1F80"/>
    <w:rsid w:val="005010FD"/>
    <w:rsid w:val="005060D7"/>
    <w:rsid w:val="00547C08"/>
    <w:rsid w:val="005553DF"/>
    <w:rsid w:val="005747E8"/>
    <w:rsid w:val="00593881"/>
    <w:rsid w:val="0059476A"/>
    <w:rsid w:val="005B4A68"/>
    <w:rsid w:val="005D42CF"/>
    <w:rsid w:val="005E26C8"/>
    <w:rsid w:val="006052BC"/>
    <w:rsid w:val="00620B00"/>
    <w:rsid w:val="006403C1"/>
    <w:rsid w:val="00650AFC"/>
    <w:rsid w:val="00662D00"/>
    <w:rsid w:val="00671D34"/>
    <w:rsid w:val="006851DE"/>
    <w:rsid w:val="006A118F"/>
    <w:rsid w:val="006C627B"/>
    <w:rsid w:val="006D18F1"/>
    <w:rsid w:val="006E3703"/>
    <w:rsid w:val="006F4B66"/>
    <w:rsid w:val="0070374B"/>
    <w:rsid w:val="0070743B"/>
    <w:rsid w:val="00712CBD"/>
    <w:rsid w:val="00741DBC"/>
    <w:rsid w:val="00754ADC"/>
    <w:rsid w:val="007A49EE"/>
    <w:rsid w:val="007B36CB"/>
    <w:rsid w:val="007C07E9"/>
    <w:rsid w:val="007C74FE"/>
    <w:rsid w:val="007F58E5"/>
    <w:rsid w:val="00807D5C"/>
    <w:rsid w:val="00812668"/>
    <w:rsid w:val="008127A0"/>
    <w:rsid w:val="00832B2E"/>
    <w:rsid w:val="0085421D"/>
    <w:rsid w:val="00856BD3"/>
    <w:rsid w:val="00864B54"/>
    <w:rsid w:val="00864F38"/>
    <w:rsid w:val="00871FE6"/>
    <w:rsid w:val="008A0B4E"/>
    <w:rsid w:val="008C247D"/>
    <w:rsid w:val="008D015B"/>
    <w:rsid w:val="008D594F"/>
    <w:rsid w:val="008D5BC3"/>
    <w:rsid w:val="008D65B8"/>
    <w:rsid w:val="008E52AA"/>
    <w:rsid w:val="00904A6D"/>
    <w:rsid w:val="00931D89"/>
    <w:rsid w:val="00960A39"/>
    <w:rsid w:val="0097132E"/>
    <w:rsid w:val="00971F65"/>
    <w:rsid w:val="00975531"/>
    <w:rsid w:val="0097556E"/>
    <w:rsid w:val="0098449D"/>
    <w:rsid w:val="009C34D7"/>
    <w:rsid w:val="00A1114D"/>
    <w:rsid w:val="00A261F9"/>
    <w:rsid w:val="00A263A3"/>
    <w:rsid w:val="00A348A3"/>
    <w:rsid w:val="00A34C8E"/>
    <w:rsid w:val="00A54099"/>
    <w:rsid w:val="00AA4B8D"/>
    <w:rsid w:val="00AC6926"/>
    <w:rsid w:val="00B10DAF"/>
    <w:rsid w:val="00B153AB"/>
    <w:rsid w:val="00B235FA"/>
    <w:rsid w:val="00B24651"/>
    <w:rsid w:val="00B95920"/>
    <w:rsid w:val="00BA5704"/>
    <w:rsid w:val="00BB0FC3"/>
    <w:rsid w:val="00BB31C7"/>
    <w:rsid w:val="00BB5954"/>
    <w:rsid w:val="00BC439B"/>
    <w:rsid w:val="00BC70F7"/>
    <w:rsid w:val="00BF6CA6"/>
    <w:rsid w:val="00C15CA0"/>
    <w:rsid w:val="00C162F8"/>
    <w:rsid w:val="00C179EE"/>
    <w:rsid w:val="00C32409"/>
    <w:rsid w:val="00C34095"/>
    <w:rsid w:val="00C43848"/>
    <w:rsid w:val="00C44928"/>
    <w:rsid w:val="00C801B8"/>
    <w:rsid w:val="00C91B43"/>
    <w:rsid w:val="00CF248C"/>
    <w:rsid w:val="00CF5AA9"/>
    <w:rsid w:val="00D00F60"/>
    <w:rsid w:val="00D07EBA"/>
    <w:rsid w:val="00D40B81"/>
    <w:rsid w:val="00D4345C"/>
    <w:rsid w:val="00D45001"/>
    <w:rsid w:val="00D57952"/>
    <w:rsid w:val="00D65E89"/>
    <w:rsid w:val="00D710A1"/>
    <w:rsid w:val="00D95E49"/>
    <w:rsid w:val="00DA4E08"/>
    <w:rsid w:val="00DC2251"/>
    <w:rsid w:val="00DC524B"/>
    <w:rsid w:val="00DD2BFC"/>
    <w:rsid w:val="00DE4C57"/>
    <w:rsid w:val="00E06224"/>
    <w:rsid w:val="00E06692"/>
    <w:rsid w:val="00E14B1D"/>
    <w:rsid w:val="00E30A49"/>
    <w:rsid w:val="00E41A85"/>
    <w:rsid w:val="00E54E50"/>
    <w:rsid w:val="00E801F0"/>
    <w:rsid w:val="00E80A27"/>
    <w:rsid w:val="00E915E1"/>
    <w:rsid w:val="00E9165F"/>
    <w:rsid w:val="00E93585"/>
    <w:rsid w:val="00EA64F8"/>
    <w:rsid w:val="00EA6E5E"/>
    <w:rsid w:val="00EB3A1B"/>
    <w:rsid w:val="00EC7D52"/>
    <w:rsid w:val="00ED06EC"/>
    <w:rsid w:val="00ED0D5E"/>
    <w:rsid w:val="00ED1A47"/>
    <w:rsid w:val="00F120D9"/>
    <w:rsid w:val="00F133AF"/>
    <w:rsid w:val="00F20B8A"/>
    <w:rsid w:val="00F20CDC"/>
    <w:rsid w:val="00F33286"/>
    <w:rsid w:val="00F54D26"/>
    <w:rsid w:val="00F967F2"/>
    <w:rsid w:val="00FA5908"/>
    <w:rsid w:val="00FB2768"/>
    <w:rsid w:val="00FB486D"/>
    <w:rsid w:val="00FD1E03"/>
    <w:rsid w:val="00FD5C96"/>
    <w:rsid w:val="00FF06B9"/>
    <w:rsid w:val="00FF2AB6"/>
    <w:rsid w:val="00FF4791"/>
    <w:rsid w:val="00FF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6B9ED7"/>
  <w15:chartTrackingRefBased/>
  <w15:docId w15:val="{E5E846FE-8F6C-4894-B491-5542042FA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62D00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491642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91642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6A11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C162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162F8"/>
  </w:style>
  <w:style w:type="paragraph" w:styleId="Fuzeile">
    <w:name w:val="footer"/>
    <w:basedOn w:val="Standard"/>
    <w:link w:val="FuzeileZchn"/>
    <w:uiPriority w:val="99"/>
    <w:unhideWhenUsed/>
    <w:rsid w:val="00C162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162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7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Seemann</dc:creator>
  <cp:keywords/>
  <dc:description/>
  <cp:lastModifiedBy>Mareike Herrmann</cp:lastModifiedBy>
  <cp:revision>109</cp:revision>
  <dcterms:created xsi:type="dcterms:W3CDTF">2021-04-10T10:18:00Z</dcterms:created>
  <dcterms:modified xsi:type="dcterms:W3CDTF">2021-06-16T20:14:00Z</dcterms:modified>
</cp:coreProperties>
</file>